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erUserÐ¾Ð´ÑÑÑÑ Ñ ÐºÐ¾Ð¼Ð°Ð½Ð´Ð½Ð¾Ð¹ ÑÑÑÐ¾ÐºÐ¸ÑÐ¾Ð² ÐºÐ¾Ð¼Ð°Ð½Ú fëXToSzÔeÿÿÿÿ Uoÿ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20:59:00Z</dcterms:created>
  <dcterms:modified xsi:type="dcterms:W3CDTF">2024-03-29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